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75747" w14:textId="39872D94" w:rsidR="002E65F2" w:rsidRDefault="00000000">
      <w:pPr>
        <w:pStyle w:val="Title"/>
      </w:pPr>
      <w:r>
        <w:t>Assignment_1</w:t>
      </w:r>
      <w:r w:rsidR="00924785">
        <w:t xml:space="preserve"> – Ameer </w:t>
      </w:r>
      <w:proofErr w:type="spellStart"/>
      <w:r w:rsidR="00924785">
        <w:t>Abdlrasul</w:t>
      </w:r>
      <w:proofErr w:type="spellEnd"/>
    </w:p>
    <w:p w14:paraId="42BC1CAE" w14:textId="77777777" w:rsidR="002E65F2" w:rsidRDefault="00000000">
      <w:pPr>
        <w:pStyle w:val="Date"/>
      </w:pPr>
      <w:r>
        <w:t>2023-09-11</w:t>
      </w:r>
    </w:p>
    <w:bookmarkStart w:id="0" w:name="X6d18fda240a1fa8e4d85d4bcc51efc7ae3a6545"/>
    <w:p w14:paraId="45A5098A" w14:textId="77777777" w:rsidR="002E65F2" w:rsidRDefault="00000000">
      <w:pPr>
        <w:pStyle w:val="Heading1"/>
      </w:pPr>
      <w:r>
        <w:fldChar w:fldCharType="begin"/>
      </w:r>
      <w:r>
        <w:instrText>HYPERLINK "https://www.kaggle.com/datasets/joebeachcapital/nba-player-statistics" \h</w:instrText>
      </w:r>
      <w:r>
        <w:fldChar w:fldCharType="separate"/>
      </w:r>
      <w:r>
        <w:rPr>
          <w:rStyle w:val="Hyperlink"/>
        </w:rPr>
        <w:t>https://www.kaggle.com/datasets/joebeachcapital/nba-player-statistics</w:t>
      </w:r>
      <w:r>
        <w:rPr>
          <w:rStyle w:val="Hyperlink"/>
        </w:rPr>
        <w:fldChar w:fldCharType="end"/>
      </w:r>
    </w:p>
    <w:p w14:paraId="676BD42A" w14:textId="77777777" w:rsidR="002E65F2" w:rsidRDefault="00000000">
      <w:pPr>
        <w:pStyle w:val="Heading1"/>
      </w:pPr>
      <w:bookmarkStart w:id="1" w:name="import-the-dataset-into-r"/>
      <w:bookmarkEnd w:id="0"/>
      <w:r>
        <w:t>Import the dataset into R</w:t>
      </w:r>
    </w:p>
    <w:p w14:paraId="2EB731B7" w14:textId="77777777" w:rsidR="002E65F2" w:rsidRDefault="00000000">
      <w:pPr>
        <w:pStyle w:val="FirstParagraph"/>
      </w:pPr>
      <w:r>
        <w:t>dataset &lt;- read.csv(“~/Downloads/nba_data_processed.csv”, header=FALSE) head(dataset)</w:t>
      </w:r>
    </w:p>
    <w:p w14:paraId="44FB06E2" w14:textId="77777777" w:rsidR="002E65F2" w:rsidRDefault="00000000">
      <w:pPr>
        <w:pStyle w:val="Heading1"/>
      </w:pPr>
      <w:bookmarkStart w:id="2" w:name="X4fe37c62229b082f1359b924ea00e10cf0cc41b"/>
      <w:bookmarkEnd w:id="1"/>
      <w:r>
        <w:t>Print out descriptive statistics for a selection of quantitative and categorical variables.</w:t>
      </w:r>
    </w:p>
    <w:p w14:paraId="6D43D7ED" w14:textId="77777777" w:rsidR="002E65F2" w:rsidRDefault="00000000">
      <w:pPr>
        <w:pStyle w:val="Heading1"/>
      </w:pPr>
      <w:bookmarkStart w:id="3" w:name="quantitative-variables"/>
      <w:bookmarkEnd w:id="2"/>
      <w:r>
        <w:t>Quantitative variables</w:t>
      </w:r>
    </w:p>
    <w:p w14:paraId="5EBF9868" w14:textId="77777777" w:rsidR="002E65F2" w:rsidRDefault="00000000">
      <w:pPr>
        <w:pStyle w:val="FirstParagraph"/>
      </w:pPr>
      <w:r>
        <w:t>quant_vars &lt;- c(“Tm”, “Age”) cat_vars &lt;- c(“POS”, “PTS”)</w:t>
      </w:r>
    </w:p>
    <w:p w14:paraId="7746AA9D" w14:textId="77777777" w:rsidR="002E65F2" w:rsidRDefault="00000000">
      <w:pPr>
        <w:pStyle w:val="Heading1"/>
      </w:pPr>
      <w:bookmarkStart w:id="4" w:name="Xbd1c6cec8659db78ec45a445f9ae5afccbe2942"/>
      <w:bookmarkEnd w:id="3"/>
      <w:r>
        <w:t>Frequency table for categorical variables</w:t>
      </w:r>
    </w:p>
    <w:p w14:paraId="6D0C4B42" w14:textId="77777777" w:rsidR="002E65F2" w:rsidRDefault="00000000">
      <w:pPr>
        <w:pStyle w:val="FirstParagraph"/>
      </w:pPr>
      <w:r>
        <w:t>for (PTS in cat_vars) { cat_freq &lt;- table(dataset[[PTS]]) print(paste(“Frequency table for”, PTS)) print(cat_freq) }</w:t>
      </w:r>
    </w:p>
    <w:p w14:paraId="0BB01758" w14:textId="77777777" w:rsidR="002E65F2" w:rsidRDefault="00000000">
      <w:pPr>
        <w:pStyle w:val="Heading1"/>
      </w:pPr>
      <w:bookmarkStart w:id="5" w:name="transform-a-variable"/>
      <w:bookmarkEnd w:id="4"/>
      <w:r>
        <w:t>Transform a variable</w:t>
      </w:r>
    </w:p>
    <w:p w14:paraId="7D7C41E3" w14:textId="77777777" w:rsidR="002E65F2" w:rsidRDefault="00000000">
      <w:pPr>
        <w:pStyle w:val="FirstParagraph"/>
      </w:pPr>
      <w:r>
        <w:t>dataset</w:t>
      </w:r>
      <m:oMath>
        <m:r>
          <w:rPr>
            <w:rFonts w:ascii="Cambria Math" w:hAnsi="Cambria Math"/>
          </w:rPr>
          <m:t>Ag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intege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taset</m:t>
        </m:r>
      </m:oMath>
      <w:r>
        <w:t>Age) dataset</w:t>
      </w:r>
      <m:oMath>
        <m:r>
          <w:rPr>
            <w:rFonts w:ascii="Cambria Math" w:hAnsi="Cambria Math"/>
          </w:rPr>
          <m:t>LogAg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lo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taset</m:t>
        </m:r>
      </m:oMath>
      <w:r>
        <w:t>Age)</w:t>
      </w:r>
    </w:p>
    <w:p w14:paraId="22F8A724" w14:textId="77777777" w:rsidR="002E65F2" w:rsidRDefault="00000000">
      <w:pPr>
        <w:pStyle w:val="Heading1"/>
      </w:pPr>
      <w:bookmarkStart w:id="6" w:name="histogram-for-3p"/>
      <w:bookmarkEnd w:id="5"/>
      <w:r>
        <w:t>Histogram for 3P</w:t>
      </w:r>
    </w:p>
    <w:p w14:paraId="3830C55A" w14:textId="77777777" w:rsidR="002E65F2" w:rsidRDefault="00000000">
      <w:pPr>
        <w:pStyle w:val="FirstParagraph"/>
      </w:pPr>
      <w:r>
        <w:t>dataset &lt;- as.integer(dataset$3P)</w:t>
      </w:r>
    </w:p>
    <w:p w14:paraId="420FED27" w14:textId="77777777" w:rsidR="002E65F2" w:rsidRDefault="00000000">
      <w:pPr>
        <w:pStyle w:val="Heading2"/>
      </w:pPr>
      <w:bookmarkStart w:id="7" w:name="warning-nas-introduced-by-coercion"/>
      <w:r>
        <w:t>Warning: NAs introduced by coercion</w:t>
      </w:r>
    </w:p>
    <w:p w14:paraId="7809DABD" w14:textId="77777777" w:rsidR="002E65F2" w:rsidRDefault="00000000">
      <w:pPr>
        <w:pStyle w:val="FirstParagraph"/>
      </w:pPr>
      <w:r>
        <w:t>hist(dataset$3P, main=“3P”, xlab=“3P%”)</w:t>
      </w:r>
    </w:p>
    <w:p w14:paraId="2D19823E" w14:textId="77777777" w:rsidR="002E65F2" w:rsidRDefault="00000000">
      <w:pPr>
        <w:pStyle w:val="Heading1"/>
      </w:pPr>
      <w:bookmarkStart w:id="8" w:name="scatterplot-for-team-vs.-age"/>
      <w:bookmarkEnd w:id="6"/>
      <w:bookmarkEnd w:id="7"/>
      <w:r>
        <w:lastRenderedPageBreak/>
        <w:t>Scatterplot for Team vs. Age</w:t>
      </w:r>
    </w:p>
    <w:p w14:paraId="46A6487C" w14:textId="77777777" w:rsidR="002E65F2" w:rsidRDefault="00000000">
      <w:pPr>
        <w:pStyle w:val="FirstParagraph"/>
      </w:pPr>
      <w:r>
        <w:t>dataset</w:t>
      </w:r>
      <m:oMath>
        <m:r>
          <w:rPr>
            <w:rFonts w:ascii="Cambria Math" w:hAnsi="Cambria Math"/>
          </w:rPr>
          <m:t>Tm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meri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taset</m:t>
        </m:r>
      </m:oMath>
      <w:r>
        <w:t>Tm) dataset</w:t>
      </w:r>
      <m:oMath>
        <m:r>
          <w:rPr>
            <w:rFonts w:ascii="Cambria Math" w:hAnsi="Cambria Math"/>
          </w:rPr>
          <m:t>Ag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meri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taset</m:t>
        </m:r>
      </m:oMath>
      <w:r>
        <w:t>Age) plot(dataset</w:t>
      </w:r>
      <m:oMath>
        <m:r>
          <w:rPr>
            <w:rFonts w:ascii="Cambria Math" w:hAnsi="Cambria Math"/>
          </w:rPr>
          <m:t>T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ataset</m:t>
        </m:r>
      </m:oMath>
      <w:r>
        <w:t>Age, main=“Scatterplot: Tm vs. Age”, xlab=“Tm”, ylab=“Age”)</w:t>
      </w:r>
    </w:p>
    <w:p w14:paraId="74378D38" w14:textId="77777777" w:rsidR="002E65F2" w:rsidRDefault="00000000">
      <w:pPr>
        <w:pStyle w:val="Heading2"/>
      </w:pPr>
      <w:bookmarkStart w:id="9" w:name="r-markdown"/>
      <w:r>
        <w:t>R Markdown</w:t>
      </w:r>
    </w:p>
    <w:p w14:paraId="123184D3" w14:textId="77777777" w:rsidR="002E65F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0C14049" w14:textId="77777777" w:rsidR="002E65F2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0CBFBBF" w14:textId="77777777" w:rsidR="002E65F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C85B651" w14:textId="77777777" w:rsidR="002E65F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0AFF26F" w14:textId="77777777" w:rsidR="002E65F2" w:rsidRDefault="00000000">
      <w:pPr>
        <w:pStyle w:val="Heading2"/>
      </w:pPr>
      <w:bookmarkStart w:id="10" w:name="including-plots"/>
      <w:bookmarkEnd w:id="9"/>
      <w:r>
        <w:t>Including Plots</w:t>
      </w:r>
    </w:p>
    <w:p w14:paraId="78F437DB" w14:textId="77777777" w:rsidR="002E65F2" w:rsidRDefault="00000000">
      <w:pPr>
        <w:pStyle w:val="FirstParagraph"/>
      </w:pPr>
      <w:r>
        <w:t>You can also embed plots, for example:</w:t>
      </w:r>
    </w:p>
    <w:p w14:paraId="4C0FBADB" w14:textId="77777777" w:rsidR="002E65F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AE31931" wp14:editId="554A661C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030F6" w14:textId="77777777" w:rsidR="002E65F2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8"/>
      <w:bookmarkEnd w:id="10"/>
    </w:p>
    <w:sectPr w:rsidR="002E65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1BA07" w14:textId="77777777" w:rsidR="00F06F74" w:rsidRDefault="00F06F74">
      <w:pPr>
        <w:spacing w:after="0"/>
      </w:pPr>
      <w:r>
        <w:separator/>
      </w:r>
    </w:p>
  </w:endnote>
  <w:endnote w:type="continuationSeparator" w:id="0">
    <w:p w14:paraId="35AD84FD" w14:textId="77777777" w:rsidR="00F06F74" w:rsidRDefault="00F06F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5A152" w14:textId="77777777" w:rsidR="00F06F74" w:rsidRDefault="00F06F74">
      <w:r>
        <w:separator/>
      </w:r>
    </w:p>
  </w:footnote>
  <w:footnote w:type="continuationSeparator" w:id="0">
    <w:p w14:paraId="11462BEA" w14:textId="77777777" w:rsidR="00F06F74" w:rsidRDefault="00F06F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A22E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81569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5F2"/>
    <w:rsid w:val="002E65F2"/>
    <w:rsid w:val="003E0B31"/>
    <w:rsid w:val="00924785"/>
    <w:rsid w:val="00F06F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4E9A7F"/>
  <w15:docId w15:val="{F5C07B97-7BE7-FD4C-B68D-FF7775152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0</Words>
  <Characters>1711</Characters>
  <Application>Microsoft Office Word</Application>
  <DocSecurity>0</DocSecurity>
  <Lines>14</Lines>
  <Paragraphs>4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Ameer Abdlrasul</dc:creator>
  <cp:keywords/>
  <cp:lastModifiedBy>Ameer Abdlrasul</cp:lastModifiedBy>
  <cp:revision>2</cp:revision>
  <dcterms:created xsi:type="dcterms:W3CDTF">2023-09-11T02:00:00Z</dcterms:created>
  <dcterms:modified xsi:type="dcterms:W3CDTF">2023-09-11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  <property fmtid="{D5CDD505-2E9C-101B-9397-08002B2CF9AE}" pid="3" name="output">
    <vt:lpwstr>word_document</vt:lpwstr>
  </property>
</Properties>
</file>